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5D680F" w14:textId="67B0B066" w:rsidR="00763CD6" w:rsidRPr="00763CD6" w:rsidRDefault="00763CD6" w:rsidP="00763CD6">
      <w:pPr>
        <w:pStyle w:val="Heading1"/>
        <w:rPr>
          <w:sz w:val="48"/>
          <w:szCs w:val="48"/>
        </w:rPr>
      </w:pPr>
      <w:r w:rsidRPr="365308CE">
        <w:rPr>
          <w:sz w:val="48"/>
          <w:szCs w:val="48"/>
        </w:rPr>
        <w:t>Milestone Report</w:t>
      </w:r>
    </w:p>
    <w:p w14:paraId="03676DF2" w14:textId="0D270FC8" w:rsidR="00763CD6" w:rsidRPr="00D37350" w:rsidRDefault="00763CD6" w:rsidP="00763CD6">
      <w:pPr>
        <w:pStyle w:val="Heading2"/>
        <w:spacing w:after="0"/>
      </w:pPr>
      <w:r w:rsidRPr="00D37350">
        <w:t>Author:</w:t>
      </w:r>
      <w:r w:rsidR="2E6B840B" w:rsidRPr="00D37350">
        <w:t xml:space="preserve"> Larissa Goh</w:t>
      </w:r>
    </w:p>
    <w:p w14:paraId="3101716D" w14:textId="5C812AF6" w:rsidR="00763CD6" w:rsidRPr="00D37350" w:rsidRDefault="57A5C009" w:rsidP="00763CD6">
      <w:pPr>
        <w:pStyle w:val="Heading2"/>
        <w:spacing w:after="0"/>
      </w:pPr>
      <w:r w:rsidRPr="00D37350">
        <w:t>Date:</w:t>
      </w:r>
      <w:r w:rsidR="340CA0FB" w:rsidRPr="00D37350">
        <w:t xml:space="preserve"> </w:t>
      </w:r>
      <w:r w:rsidR="07FE309D" w:rsidRPr="00D37350">
        <w:t>0</w:t>
      </w:r>
      <w:r w:rsidR="720AED27" w:rsidRPr="00D37350">
        <w:t>4</w:t>
      </w:r>
      <w:r w:rsidR="340CA0FB" w:rsidRPr="00D37350">
        <w:t>/0</w:t>
      </w:r>
      <w:r w:rsidR="265360EF" w:rsidRPr="00D37350">
        <w:t>4</w:t>
      </w:r>
      <w:r w:rsidR="340CA0FB" w:rsidRPr="00D37350">
        <w:t>/2025</w:t>
      </w:r>
    </w:p>
    <w:p w14:paraId="0A37501D" w14:textId="10B0F8C4" w:rsidR="00763CD6" w:rsidRPr="00D37350" w:rsidRDefault="000F4BF0" w:rsidP="00763CD6">
      <w:pPr>
        <w:rPr>
          <w:b/>
          <w:bCs/>
          <w:sz w:val="24"/>
          <w:szCs w:val="24"/>
        </w:rPr>
      </w:pPr>
      <w:r w:rsidRPr="00D37350">
        <w:rPr>
          <w:b/>
          <w:bCs/>
          <w:sz w:val="24"/>
          <w:szCs w:val="24"/>
        </w:rPr>
        <w:t>Version: 1.</w:t>
      </w:r>
      <w:r w:rsidR="008B3E34" w:rsidRPr="00D37350">
        <w:rPr>
          <w:b/>
          <w:bCs/>
          <w:sz w:val="24"/>
          <w:szCs w:val="24"/>
        </w:rPr>
        <w:t>0</w:t>
      </w:r>
    </w:p>
    <w:tbl>
      <w:tblPr>
        <w:tblW w:w="90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79"/>
        <w:gridCol w:w="1408"/>
        <w:gridCol w:w="1304"/>
        <w:gridCol w:w="1522"/>
        <w:gridCol w:w="2003"/>
      </w:tblGrid>
      <w:tr w:rsidR="00763CD6" w14:paraId="3F6238AF" w14:textId="77777777" w:rsidTr="2D7F2CA1">
        <w:tc>
          <w:tcPr>
            <w:tcW w:w="2779" w:type="dxa"/>
          </w:tcPr>
          <w:p w14:paraId="24421DF3" w14:textId="77777777" w:rsidR="00763CD6" w:rsidRDefault="00763CD6" w:rsidP="00763CD6">
            <w:pPr>
              <w:pStyle w:val="Heading3"/>
            </w:pPr>
            <w:r>
              <w:t>Milestone</w:t>
            </w:r>
          </w:p>
        </w:tc>
        <w:tc>
          <w:tcPr>
            <w:tcW w:w="1408" w:type="dxa"/>
          </w:tcPr>
          <w:p w14:paraId="491072FA" w14:textId="77777777" w:rsidR="00763CD6" w:rsidRDefault="00763CD6" w:rsidP="00763CD6">
            <w:pPr>
              <w:pStyle w:val="Heading3"/>
            </w:pPr>
            <w:r>
              <w:t>Date</w:t>
            </w:r>
          </w:p>
        </w:tc>
        <w:tc>
          <w:tcPr>
            <w:tcW w:w="1304" w:type="dxa"/>
          </w:tcPr>
          <w:p w14:paraId="1B9FBFDD" w14:textId="77777777" w:rsidR="00763CD6" w:rsidRDefault="00763CD6" w:rsidP="00763CD6">
            <w:pPr>
              <w:pStyle w:val="Heading3"/>
            </w:pPr>
            <w:r>
              <w:t>Status</w:t>
            </w:r>
          </w:p>
        </w:tc>
        <w:tc>
          <w:tcPr>
            <w:tcW w:w="1522" w:type="dxa"/>
          </w:tcPr>
          <w:p w14:paraId="000D96CF" w14:textId="77777777" w:rsidR="00763CD6" w:rsidRDefault="00763CD6" w:rsidP="00763CD6">
            <w:pPr>
              <w:pStyle w:val="Heading3"/>
            </w:pPr>
            <w:r>
              <w:t>Responsible</w:t>
            </w:r>
          </w:p>
        </w:tc>
        <w:tc>
          <w:tcPr>
            <w:tcW w:w="2003" w:type="dxa"/>
          </w:tcPr>
          <w:p w14:paraId="0CA49E62" w14:textId="77777777" w:rsidR="00763CD6" w:rsidRDefault="00763CD6" w:rsidP="00763CD6">
            <w:pPr>
              <w:pStyle w:val="Heading3"/>
            </w:pPr>
            <w:r>
              <w:t>Issues/Comments</w:t>
            </w:r>
          </w:p>
        </w:tc>
      </w:tr>
      <w:tr w:rsidR="00763CD6" w14:paraId="5DAB6C7B" w14:textId="77777777" w:rsidTr="2D7F2CA1">
        <w:tc>
          <w:tcPr>
            <w:tcW w:w="2779" w:type="dxa"/>
          </w:tcPr>
          <w:p w14:paraId="02EB378F" w14:textId="5817B392" w:rsidR="00763CD6" w:rsidRDefault="7F0E602F" w:rsidP="365308CE">
            <w:r w:rsidRPr="365308CE">
              <w:t>Team Portfolio Structure (folder layout)</w:t>
            </w:r>
          </w:p>
        </w:tc>
        <w:tc>
          <w:tcPr>
            <w:tcW w:w="1408" w:type="dxa"/>
          </w:tcPr>
          <w:p w14:paraId="6A05A809" w14:textId="6B09333D" w:rsidR="00763CD6" w:rsidRDefault="20C3D3AD" w:rsidP="00FC2A03">
            <w:r>
              <w:t>19/03/2</w:t>
            </w:r>
            <w:r w:rsidR="00FD2081">
              <w:t>5</w:t>
            </w:r>
          </w:p>
        </w:tc>
        <w:tc>
          <w:tcPr>
            <w:tcW w:w="1304" w:type="dxa"/>
          </w:tcPr>
          <w:p w14:paraId="5A39BBE3" w14:textId="2ACB9AAE" w:rsidR="00763CD6" w:rsidRDefault="008B3E34" w:rsidP="00FC2A03">
            <w:r>
              <w:t>Completed</w:t>
            </w:r>
          </w:p>
        </w:tc>
        <w:tc>
          <w:tcPr>
            <w:tcW w:w="1522" w:type="dxa"/>
          </w:tcPr>
          <w:p w14:paraId="41C8F396" w14:textId="06188844" w:rsidR="00763CD6" w:rsidRDefault="59B264DE" w:rsidP="00FC2A03">
            <w:r>
              <w:t>Thomas</w:t>
            </w:r>
          </w:p>
        </w:tc>
        <w:tc>
          <w:tcPr>
            <w:tcW w:w="2003" w:type="dxa"/>
          </w:tcPr>
          <w:p w14:paraId="72A3D3EC" w14:textId="5EEDB8F7" w:rsidR="00763CD6" w:rsidRDefault="202ECFFE" w:rsidP="00FC2A03">
            <w:r>
              <w:t>Done on time</w:t>
            </w:r>
          </w:p>
        </w:tc>
      </w:tr>
      <w:tr w:rsidR="2D7F2CA1" w14:paraId="495554AB" w14:textId="77777777" w:rsidTr="2D7F2CA1">
        <w:trPr>
          <w:trHeight w:val="300"/>
        </w:trPr>
        <w:tc>
          <w:tcPr>
            <w:tcW w:w="2779" w:type="dxa"/>
          </w:tcPr>
          <w:p w14:paraId="24A8533D" w14:textId="1C7E9720" w:rsidR="7DE3AD99" w:rsidRDefault="7DE3AD99" w:rsidP="2D7F2CA1">
            <w:r>
              <w:t>Project Schedule</w:t>
            </w:r>
          </w:p>
        </w:tc>
        <w:tc>
          <w:tcPr>
            <w:tcW w:w="1408" w:type="dxa"/>
          </w:tcPr>
          <w:p w14:paraId="644F747A" w14:textId="4082CEEE" w:rsidR="7DE3AD99" w:rsidRDefault="7DE3AD99" w:rsidP="2D7F2CA1">
            <w:r>
              <w:t>25/03/25</w:t>
            </w:r>
          </w:p>
        </w:tc>
        <w:tc>
          <w:tcPr>
            <w:tcW w:w="1304" w:type="dxa"/>
          </w:tcPr>
          <w:p w14:paraId="17E96E50" w14:textId="17CDC3EC" w:rsidR="7DE3AD99" w:rsidRDefault="7DE3AD99" w:rsidP="2D7F2CA1">
            <w:r>
              <w:t>Completed</w:t>
            </w:r>
          </w:p>
        </w:tc>
        <w:tc>
          <w:tcPr>
            <w:tcW w:w="1522" w:type="dxa"/>
          </w:tcPr>
          <w:p w14:paraId="35A0B562" w14:textId="73D1E01B" w:rsidR="7DE3AD99" w:rsidRDefault="7DE3AD99" w:rsidP="2D7F2CA1">
            <w:r>
              <w:t>Win</w:t>
            </w:r>
          </w:p>
        </w:tc>
        <w:tc>
          <w:tcPr>
            <w:tcW w:w="2003" w:type="dxa"/>
          </w:tcPr>
          <w:p w14:paraId="0DF10C35" w14:textId="2FF1CD52" w:rsidR="1EA92BB2" w:rsidRDefault="1EA92BB2">
            <w:r>
              <w:t>Done on time</w:t>
            </w:r>
          </w:p>
        </w:tc>
      </w:tr>
      <w:tr w:rsidR="00763CD6" w14:paraId="0D0B940D" w14:textId="77777777" w:rsidTr="2D7F2CA1">
        <w:tc>
          <w:tcPr>
            <w:tcW w:w="2779" w:type="dxa"/>
          </w:tcPr>
          <w:p w14:paraId="0E27B00A" w14:textId="4133B000" w:rsidR="00763CD6" w:rsidRDefault="00CE6AC7" w:rsidP="00FC2A03">
            <w:r>
              <w:t>Stakeholder Register V1</w:t>
            </w:r>
          </w:p>
        </w:tc>
        <w:tc>
          <w:tcPr>
            <w:tcW w:w="1408" w:type="dxa"/>
          </w:tcPr>
          <w:p w14:paraId="60061E4C" w14:textId="18561A79" w:rsidR="00763CD6" w:rsidRDefault="0064091D" w:rsidP="00FC2A03">
            <w:r>
              <w:t>19/03/25</w:t>
            </w:r>
          </w:p>
        </w:tc>
        <w:tc>
          <w:tcPr>
            <w:tcW w:w="1304" w:type="dxa"/>
          </w:tcPr>
          <w:p w14:paraId="44EAFD9C" w14:textId="1C01009D" w:rsidR="00763CD6" w:rsidRDefault="005B04BF" w:rsidP="00FC2A03">
            <w:r>
              <w:t>Completed</w:t>
            </w:r>
          </w:p>
        </w:tc>
        <w:tc>
          <w:tcPr>
            <w:tcW w:w="1522" w:type="dxa"/>
          </w:tcPr>
          <w:p w14:paraId="4B94D5A5" w14:textId="22185023" w:rsidR="00763CD6" w:rsidRDefault="005B04BF" w:rsidP="00FC2A03">
            <w:r>
              <w:t>Nathan</w:t>
            </w:r>
          </w:p>
        </w:tc>
        <w:tc>
          <w:tcPr>
            <w:tcW w:w="2003" w:type="dxa"/>
          </w:tcPr>
          <w:p w14:paraId="3DEEC669" w14:textId="07717EDE" w:rsidR="00763CD6" w:rsidRDefault="59A8E1C8" w:rsidP="00FC2A03">
            <w:r>
              <w:t>Done on time</w:t>
            </w:r>
          </w:p>
        </w:tc>
      </w:tr>
      <w:tr w:rsidR="00763CD6" w14:paraId="3656B9AB" w14:textId="77777777" w:rsidTr="2D7F2CA1">
        <w:tc>
          <w:tcPr>
            <w:tcW w:w="2779" w:type="dxa"/>
          </w:tcPr>
          <w:p w14:paraId="45FB0818" w14:textId="74898668" w:rsidR="00763CD6" w:rsidRDefault="7F0E602F" w:rsidP="00FC2A03">
            <w:r>
              <w:t xml:space="preserve">Team Contract </w:t>
            </w:r>
          </w:p>
        </w:tc>
        <w:tc>
          <w:tcPr>
            <w:tcW w:w="1408" w:type="dxa"/>
          </w:tcPr>
          <w:p w14:paraId="049F31CB" w14:textId="009BDF55" w:rsidR="00763CD6" w:rsidRDefault="71B9CDD7" w:rsidP="00FC2A03">
            <w:r>
              <w:t>20/03/25</w:t>
            </w:r>
          </w:p>
        </w:tc>
        <w:tc>
          <w:tcPr>
            <w:tcW w:w="1304" w:type="dxa"/>
          </w:tcPr>
          <w:p w14:paraId="53128261" w14:textId="6EBC1291" w:rsidR="00763CD6" w:rsidRDefault="008B3E34" w:rsidP="00FC2A03">
            <w:r>
              <w:t>Completed</w:t>
            </w:r>
          </w:p>
        </w:tc>
        <w:tc>
          <w:tcPr>
            <w:tcW w:w="1522" w:type="dxa"/>
          </w:tcPr>
          <w:p w14:paraId="62486C05" w14:textId="3C8D4219" w:rsidR="00763CD6" w:rsidRDefault="4592B3AD" w:rsidP="00FC2A03">
            <w:r>
              <w:t>Win</w:t>
            </w:r>
          </w:p>
        </w:tc>
        <w:tc>
          <w:tcPr>
            <w:tcW w:w="2003" w:type="dxa"/>
          </w:tcPr>
          <w:p w14:paraId="4101652C" w14:textId="1162B4CE" w:rsidR="00763CD6" w:rsidRDefault="352DCECC" w:rsidP="00FC2A03">
            <w:r>
              <w:t>Done on time</w:t>
            </w:r>
          </w:p>
        </w:tc>
      </w:tr>
      <w:tr w:rsidR="00CE6AC7" w14:paraId="675AE5FA" w14:textId="77777777" w:rsidTr="2D7F2CA1">
        <w:tc>
          <w:tcPr>
            <w:tcW w:w="2779" w:type="dxa"/>
          </w:tcPr>
          <w:p w14:paraId="132DA294" w14:textId="34B72990" w:rsidR="00CE6AC7" w:rsidRDefault="00CE6AC7" w:rsidP="00CE6AC7">
            <w:r>
              <w:t>Upskilling Recommendation List V1</w:t>
            </w:r>
          </w:p>
        </w:tc>
        <w:tc>
          <w:tcPr>
            <w:tcW w:w="1408" w:type="dxa"/>
          </w:tcPr>
          <w:p w14:paraId="58C2C5BB" w14:textId="71C23E3E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43287917" w14:textId="43DAD4EC" w:rsidR="00CE6AC7" w:rsidRDefault="00CE6AC7" w:rsidP="00CE6AC7">
            <w:r>
              <w:t>Completed</w:t>
            </w:r>
          </w:p>
        </w:tc>
        <w:tc>
          <w:tcPr>
            <w:tcW w:w="1522" w:type="dxa"/>
          </w:tcPr>
          <w:p w14:paraId="02BA3F40" w14:textId="3D273A13" w:rsidR="00CE6AC7" w:rsidRDefault="00CE6AC7" w:rsidP="00CE6AC7">
            <w:r>
              <w:t>Thomas</w:t>
            </w:r>
          </w:p>
        </w:tc>
        <w:tc>
          <w:tcPr>
            <w:tcW w:w="2003" w:type="dxa"/>
          </w:tcPr>
          <w:p w14:paraId="3E193033" w14:textId="49448E61" w:rsidR="00CE6AC7" w:rsidRDefault="71251E85" w:rsidP="00CE6AC7">
            <w:r>
              <w:t>Done on time</w:t>
            </w:r>
          </w:p>
        </w:tc>
      </w:tr>
      <w:tr w:rsidR="2D7F2CA1" w14:paraId="31313D63" w14:textId="77777777" w:rsidTr="2D7F2CA1">
        <w:trPr>
          <w:trHeight w:val="300"/>
        </w:trPr>
        <w:tc>
          <w:tcPr>
            <w:tcW w:w="2779" w:type="dxa"/>
          </w:tcPr>
          <w:p w14:paraId="324BA2C6" w14:textId="7C0F7836" w:rsidR="7F8BC282" w:rsidRDefault="7F8BC282" w:rsidP="2D7F2CA1">
            <w:r>
              <w:t>Skills Analysis</w:t>
            </w:r>
          </w:p>
        </w:tc>
        <w:tc>
          <w:tcPr>
            <w:tcW w:w="1408" w:type="dxa"/>
          </w:tcPr>
          <w:p w14:paraId="1087F7D2" w14:textId="09B6D8E8" w:rsidR="7F8BC282" w:rsidRDefault="7F8BC282" w:rsidP="2D7F2CA1">
            <w:r>
              <w:t>20/03/25</w:t>
            </w:r>
          </w:p>
        </w:tc>
        <w:tc>
          <w:tcPr>
            <w:tcW w:w="1304" w:type="dxa"/>
          </w:tcPr>
          <w:p w14:paraId="6D2199BF" w14:textId="1714457A" w:rsidR="7F8BC282" w:rsidRDefault="7F8BC282" w:rsidP="2D7F2CA1">
            <w:r>
              <w:t>Completed</w:t>
            </w:r>
          </w:p>
        </w:tc>
        <w:tc>
          <w:tcPr>
            <w:tcW w:w="1522" w:type="dxa"/>
          </w:tcPr>
          <w:p w14:paraId="34D74E94" w14:textId="49797DCE" w:rsidR="7F8BC282" w:rsidRDefault="7F8BC282" w:rsidP="2D7F2CA1">
            <w:r>
              <w:t>Thomas</w:t>
            </w:r>
          </w:p>
        </w:tc>
        <w:tc>
          <w:tcPr>
            <w:tcW w:w="2003" w:type="dxa"/>
          </w:tcPr>
          <w:p w14:paraId="093E1D1C" w14:textId="3A0C7D97" w:rsidR="09BB78CA" w:rsidRDefault="09BB78CA">
            <w:r>
              <w:t>Done on time</w:t>
            </w:r>
          </w:p>
        </w:tc>
      </w:tr>
      <w:tr w:rsidR="00CE6AC7" w14:paraId="4B99056E" w14:textId="77777777" w:rsidTr="2D7F2CA1">
        <w:tc>
          <w:tcPr>
            <w:tcW w:w="2779" w:type="dxa"/>
          </w:tcPr>
          <w:p w14:paraId="1299C43A" w14:textId="10FC12A9" w:rsidR="00CE6AC7" w:rsidRDefault="00CE6AC7" w:rsidP="00CE6AC7">
            <w:r>
              <w:t>Stakeholder Management Strategy V1</w:t>
            </w:r>
          </w:p>
        </w:tc>
        <w:tc>
          <w:tcPr>
            <w:tcW w:w="1408" w:type="dxa"/>
          </w:tcPr>
          <w:p w14:paraId="4DDBEF00" w14:textId="2D1368C1" w:rsidR="00CE6AC7" w:rsidRDefault="00CE6AC7" w:rsidP="00CE6AC7">
            <w:r>
              <w:t>19/03/2025</w:t>
            </w:r>
          </w:p>
        </w:tc>
        <w:tc>
          <w:tcPr>
            <w:tcW w:w="1304" w:type="dxa"/>
          </w:tcPr>
          <w:p w14:paraId="3461D779" w14:textId="15EC9A13" w:rsidR="00CE6AC7" w:rsidRDefault="00CE6AC7" w:rsidP="00CE6AC7">
            <w:r>
              <w:t>Completed</w:t>
            </w:r>
          </w:p>
        </w:tc>
        <w:tc>
          <w:tcPr>
            <w:tcW w:w="1522" w:type="dxa"/>
          </w:tcPr>
          <w:p w14:paraId="3CF2D8B6" w14:textId="73CD46E1" w:rsidR="00CE6AC7" w:rsidRDefault="00CE6AC7" w:rsidP="00CE6AC7">
            <w:r>
              <w:t>Nathan</w:t>
            </w:r>
          </w:p>
        </w:tc>
        <w:tc>
          <w:tcPr>
            <w:tcW w:w="2003" w:type="dxa"/>
          </w:tcPr>
          <w:p w14:paraId="0FB78278" w14:textId="62AE5E2B" w:rsidR="00CE6AC7" w:rsidRDefault="0642CDD7" w:rsidP="00CE6AC7">
            <w:r>
              <w:t>Done on time</w:t>
            </w:r>
          </w:p>
        </w:tc>
      </w:tr>
      <w:tr w:rsidR="00CE6AC7" w14:paraId="6DA55EBC" w14:textId="77777777" w:rsidTr="2D7F2CA1">
        <w:trPr>
          <w:trHeight w:val="300"/>
        </w:trPr>
        <w:tc>
          <w:tcPr>
            <w:tcW w:w="2779" w:type="dxa"/>
          </w:tcPr>
          <w:p w14:paraId="39E6CC95" w14:textId="112F6B58" w:rsidR="00CE6AC7" w:rsidRDefault="00CE6AC7" w:rsidP="00CE6AC7">
            <w:r>
              <w:t>Stakeholder Register V1</w:t>
            </w:r>
          </w:p>
        </w:tc>
        <w:tc>
          <w:tcPr>
            <w:tcW w:w="1408" w:type="dxa"/>
          </w:tcPr>
          <w:p w14:paraId="38C18811" w14:textId="4D68E94A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47E0A18A" w14:textId="3CACED4E" w:rsidR="00CE6AC7" w:rsidRDefault="38C782B5" w:rsidP="00CE6AC7">
            <w:r>
              <w:t>Completed</w:t>
            </w:r>
          </w:p>
        </w:tc>
        <w:tc>
          <w:tcPr>
            <w:tcW w:w="1522" w:type="dxa"/>
          </w:tcPr>
          <w:p w14:paraId="7109789F" w14:textId="4011725B" w:rsidR="00CE6AC7" w:rsidRDefault="00CE6AC7" w:rsidP="00CE6AC7">
            <w:r>
              <w:t>Nathan</w:t>
            </w:r>
          </w:p>
        </w:tc>
        <w:tc>
          <w:tcPr>
            <w:tcW w:w="2003" w:type="dxa"/>
          </w:tcPr>
          <w:p w14:paraId="5A52F62F" w14:textId="273EDED4" w:rsidR="00CE6AC7" w:rsidRDefault="019DC849" w:rsidP="00CE6AC7">
            <w:r>
              <w:t>Done on time</w:t>
            </w:r>
          </w:p>
        </w:tc>
      </w:tr>
      <w:tr w:rsidR="00CE6AC7" w14:paraId="1FC39945" w14:textId="77777777" w:rsidTr="2D7F2CA1">
        <w:tc>
          <w:tcPr>
            <w:tcW w:w="2779" w:type="dxa"/>
          </w:tcPr>
          <w:p w14:paraId="0562CB0E" w14:textId="1B918528" w:rsidR="00CE6AC7" w:rsidRDefault="00CE6AC7" w:rsidP="00CE6AC7">
            <w:r w:rsidRPr="365308CE">
              <w:t>Communication Plan V1</w:t>
            </w:r>
          </w:p>
        </w:tc>
        <w:tc>
          <w:tcPr>
            <w:tcW w:w="1408" w:type="dxa"/>
          </w:tcPr>
          <w:p w14:paraId="34CE0A41" w14:textId="364C2FF2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62EBF3C5" w14:textId="3634E6C9" w:rsidR="00CE6AC7" w:rsidRDefault="0BE019E6" w:rsidP="2D7F2CA1">
            <w:r>
              <w:t>Completed</w:t>
            </w:r>
          </w:p>
        </w:tc>
        <w:tc>
          <w:tcPr>
            <w:tcW w:w="1522" w:type="dxa"/>
          </w:tcPr>
          <w:p w14:paraId="6D98A12B" w14:textId="63A9CAAC" w:rsidR="00CE6AC7" w:rsidRDefault="00CE6AC7" w:rsidP="00CE6AC7">
            <w:r>
              <w:t>Charmi</w:t>
            </w:r>
          </w:p>
        </w:tc>
        <w:tc>
          <w:tcPr>
            <w:tcW w:w="2003" w:type="dxa"/>
          </w:tcPr>
          <w:p w14:paraId="2946DB82" w14:textId="60AE92D6" w:rsidR="00CE6AC7" w:rsidRDefault="4AF83DCD" w:rsidP="00CE6AC7">
            <w:r>
              <w:t>Done on time</w:t>
            </w:r>
          </w:p>
        </w:tc>
      </w:tr>
      <w:tr w:rsidR="00CE6AC7" w14:paraId="5997CC1D" w14:textId="77777777" w:rsidTr="2D7F2CA1">
        <w:tc>
          <w:tcPr>
            <w:tcW w:w="2779" w:type="dxa"/>
          </w:tcPr>
          <w:p w14:paraId="110FFD37" w14:textId="3B6BFBB7" w:rsidR="00CE6AC7" w:rsidRDefault="00CE6AC7" w:rsidP="00CE6AC7">
            <w:r>
              <w:t>Gantt Chart V1</w:t>
            </w:r>
          </w:p>
        </w:tc>
        <w:tc>
          <w:tcPr>
            <w:tcW w:w="1408" w:type="dxa"/>
          </w:tcPr>
          <w:p w14:paraId="6B699379" w14:textId="509D67AD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3FE9F23F" w14:textId="48022126" w:rsidR="00CE6AC7" w:rsidRDefault="3D303BBC" w:rsidP="00CE6AC7">
            <w:r>
              <w:t>Completed</w:t>
            </w:r>
          </w:p>
        </w:tc>
        <w:tc>
          <w:tcPr>
            <w:tcW w:w="1522" w:type="dxa"/>
          </w:tcPr>
          <w:p w14:paraId="1F72F646" w14:textId="5AC7CD2B" w:rsidR="00CE6AC7" w:rsidRDefault="00CE6AC7" w:rsidP="00CE6AC7">
            <w:r>
              <w:t>Nathan</w:t>
            </w:r>
          </w:p>
        </w:tc>
        <w:tc>
          <w:tcPr>
            <w:tcW w:w="2003" w:type="dxa"/>
          </w:tcPr>
          <w:p w14:paraId="08CE6F91" w14:textId="565753EE" w:rsidR="00CE6AC7" w:rsidRDefault="3F5EB54B" w:rsidP="00CE6AC7">
            <w:r>
              <w:t>Done on time</w:t>
            </w:r>
          </w:p>
        </w:tc>
      </w:tr>
      <w:tr w:rsidR="00CE6AC7" w14:paraId="61CDCEAD" w14:textId="77777777" w:rsidTr="2D7F2CA1">
        <w:tc>
          <w:tcPr>
            <w:tcW w:w="2779" w:type="dxa"/>
          </w:tcPr>
          <w:p w14:paraId="6BB9E253" w14:textId="5DC63F14" w:rsidR="00CE6AC7" w:rsidRDefault="00EEF410" w:rsidP="00CE6AC7">
            <w:r>
              <w:t>Milestone Report V1</w:t>
            </w:r>
          </w:p>
        </w:tc>
        <w:tc>
          <w:tcPr>
            <w:tcW w:w="1408" w:type="dxa"/>
          </w:tcPr>
          <w:p w14:paraId="23DE523C" w14:textId="68F1B2F0" w:rsidR="00CE6AC7" w:rsidRDefault="35524C16" w:rsidP="00CE6AC7">
            <w:r>
              <w:t>02</w:t>
            </w:r>
            <w:r w:rsidR="00EEF410">
              <w:t>/0</w:t>
            </w:r>
            <w:r w:rsidR="574505F1">
              <w:t>4</w:t>
            </w:r>
            <w:r w:rsidR="00EEF410">
              <w:t>/25</w:t>
            </w:r>
          </w:p>
        </w:tc>
        <w:tc>
          <w:tcPr>
            <w:tcW w:w="1304" w:type="dxa"/>
          </w:tcPr>
          <w:p w14:paraId="52E56223" w14:textId="5353242E" w:rsidR="00CE6AC7" w:rsidRDefault="00CE6AC7" w:rsidP="00CE6AC7">
            <w:r>
              <w:t>Completed</w:t>
            </w:r>
          </w:p>
        </w:tc>
        <w:tc>
          <w:tcPr>
            <w:tcW w:w="1522" w:type="dxa"/>
          </w:tcPr>
          <w:p w14:paraId="07547A01" w14:textId="790F6722" w:rsidR="00CE6AC7" w:rsidRDefault="00CE6AC7" w:rsidP="00CE6AC7">
            <w:r>
              <w:t>Larissa</w:t>
            </w:r>
          </w:p>
        </w:tc>
        <w:tc>
          <w:tcPr>
            <w:tcW w:w="2003" w:type="dxa"/>
          </w:tcPr>
          <w:p w14:paraId="5043CB0F" w14:textId="389E4CAE" w:rsidR="00CE6AC7" w:rsidRDefault="0CE51284" w:rsidP="00CE6AC7">
            <w:r>
              <w:t>Done on time</w:t>
            </w:r>
          </w:p>
        </w:tc>
      </w:tr>
      <w:tr w:rsidR="00CE6AC7" w14:paraId="07459315" w14:textId="77777777" w:rsidTr="2D7F2CA1">
        <w:tc>
          <w:tcPr>
            <w:tcW w:w="2779" w:type="dxa"/>
          </w:tcPr>
          <w:p w14:paraId="6537F28F" w14:textId="1FA8323D" w:rsidR="00CE6AC7" w:rsidRDefault="00CE6AC7" w:rsidP="00CE6AC7">
            <w:r>
              <w:t>Work Breakdown Structure V1</w:t>
            </w:r>
          </w:p>
        </w:tc>
        <w:tc>
          <w:tcPr>
            <w:tcW w:w="1408" w:type="dxa"/>
          </w:tcPr>
          <w:p w14:paraId="6DFB9E20" w14:textId="68E021AF" w:rsidR="00CE6AC7" w:rsidRDefault="00CE6AC7" w:rsidP="00CE6AC7">
            <w:r>
              <w:t>20/03/25</w:t>
            </w:r>
          </w:p>
        </w:tc>
        <w:tc>
          <w:tcPr>
            <w:tcW w:w="1304" w:type="dxa"/>
          </w:tcPr>
          <w:p w14:paraId="70DF9E56" w14:textId="67F31DF3" w:rsidR="00CE6AC7" w:rsidRDefault="5C78232A" w:rsidP="00CE6AC7">
            <w:r>
              <w:t>Completed</w:t>
            </w:r>
          </w:p>
        </w:tc>
        <w:tc>
          <w:tcPr>
            <w:tcW w:w="1522" w:type="dxa"/>
          </w:tcPr>
          <w:p w14:paraId="44E871BC" w14:textId="335D442E" w:rsidR="00CE6AC7" w:rsidRDefault="00CE6AC7" w:rsidP="00CE6AC7">
            <w:r>
              <w:t>Win</w:t>
            </w:r>
          </w:p>
        </w:tc>
        <w:tc>
          <w:tcPr>
            <w:tcW w:w="2003" w:type="dxa"/>
          </w:tcPr>
          <w:p w14:paraId="144A5D23" w14:textId="72DE43D0" w:rsidR="00CE6AC7" w:rsidRDefault="0CE51284" w:rsidP="00CE6AC7">
            <w:r>
              <w:t>Done on time</w:t>
            </w:r>
          </w:p>
        </w:tc>
      </w:tr>
      <w:tr w:rsidR="2D7F2CA1" w14:paraId="5B8D6736" w14:textId="77777777" w:rsidTr="2D7F2CA1">
        <w:trPr>
          <w:trHeight w:val="300"/>
        </w:trPr>
        <w:tc>
          <w:tcPr>
            <w:tcW w:w="2779" w:type="dxa"/>
          </w:tcPr>
          <w:p w14:paraId="75798181" w14:textId="6B0D3F73" w:rsidR="2FB4A07B" w:rsidRDefault="2FB4A07B" w:rsidP="2D7F2CA1">
            <w:r>
              <w:t>Network Diagram</w:t>
            </w:r>
          </w:p>
        </w:tc>
        <w:tc>
          <w:tcPr>
            <w:tcW w:w="1408" w:type="dxa"/>
          </w:tcPr>
          <w:p w14:paraId="5A7F2AD3" w14:textId="240EC7E4" w:rsidR="2FB4A07B" w:rsidRDefault="2FB4A07B" w:rsidP="2D7F2CA1">
            <w:r>
              <w:t>31/03/25</w:t>
            </w:r>
          </w:p>
        </w:tc>
        <w:tc>
          <w:tcPr>
            <w:tcW w:w="1304" w:type="dxa"/>
          </w:tcPr>
          <w:p w14:paraId="22ECBC4C" w14:textId="64545823" w:rsidR="1B20C2F9" w:rsidRDefault="1B20C2F9" w:rsidP="2D7F2CA1">
            <w:r>
              <w:t>Completed</w:t>
            </w:r>
          </w:p>
        </w:tc>
        <w:tc>
          <w:tcPr>
            <w:tcW w:w="1522" w:type="dxa"/>
          </w:tcPr>
          <w:p w14:paraId="4EB5537C" w14:textId="64C85E93" w:rsidR="1B20C2F9" w:rsidRDefault="1B20C2F9" w:rsidP="2D7F2CA1">
            <w:r>
              <w:t>Nathan</w:t>
            </w:r>
          </w:p>
        </w:tc>
        <w:tc>
          <w:tcPr>
            <w:tcW w:w="2003" w:type="dxa"/>
          </w:tcPr>
          <w:p w14:paraId="5EF73608" w14:textId="2680DC5F" w:rsidR="0B356702" w:rsidRDefault="0B356702">
            <w:r>
              <w:t>Done on time</w:t>
            </w:r>
          </w:p>
        </w:tc>
      </w:tr>
      <w:tr w:rsidR="2D7F2CA1" w14:paraId="40BABED0" w14:textId="77777777" w:rsidTr="2D7F2CA1">
        <w:trPr>
          <w:trHeight w:val="300"/>
        </w:trPr>
        <w:tc>
          <w:tcPr>
            <w:tcW w:w="2779" w:type="dxa"/>
          </w:tcPr>
          <w:p w14:paraId="5B33A17D" w14:textId="4F990C3E" w:rsidR="2FB4A07B" w:rsidRDefault="2FB4A07B" w:rsidP="2D7F2CA1">
            <w:r>
              <w:t>Critical Path Analysis</w:t>
            </w:r>
          </w:p>
        </w:tc>
        <w:tc>
          <w:tcPr>
            <w:tcW w:w="1408" w:type="dxa"/>
          </w:tcPr>
          <w:p w14:paraId="3133AAF7" w14:textId="2408F22A" w:rsidR="2FB4A07B" w:rsidRDefault="2FB4A07B" w:rsidP="2D7F2CA1">
            <w:r>
              <w:t>31/03/25</w:t>
            </w:r>
          </w:p>
        </w:tc>
        <w:tc>
          <w:tcPr>
            <w:tcW w:w="1304" w:type="dxa"/>
          </w:tcPr>
          <w:p w14:paraId="5B5DDDD8" w14:textId="79C4ADE7" w:rsidR="38FFA642" w:rsidRDefault="38FFA642" w:rsidP="2D7F2CA1">
            <w:r>
              <w:t>Completed</w:t>
            </w:r>
          </w:p>
        </w:tc>
        <w:tc>
          <w:tcPr>
            <w:tcW w:w="1522" w:type="dxa"/>
          </w:tcPr>
          <w:p w14:paraId="242884E7" w14:textId="4115E90F" w:rsidR="2D7F2CA1" w:rsidRDefault="2D7F2CA1" w:rsidP="2D7F2CA1"/>
        </w:tc>
        <w:tc>
          <w:tcPr>
            <w:tcW w:w="2003" w:type="dxa"/>
          </w:tcPr>
          <w:p w14:paraId="0A7CE597" w14:textId="56398F0E" w:rsidR="7C7A4245" w:rsidRDefault="7C7A4245">
            <w:r>
              <w:t>Done on time</w:t>
            </w:r>
          </w:p>
        </w:tc>
      </w:tr>
      <w:tr w:rsidR="00CE6AC7" w14:paraId="738610EB" w14:textId="77777777" w:rsidTr="2D7F2CA1">
        <w:tc>
          <w:tcPr>
            <w:tcW w:w="2779" w:type="dxa"/>
          </w:tcPr>
          <w:p w14:paraId="637805D2" w14:textId="6CA4416E" w:rsidR="00CE6AC7" w:rsidRDefault="00EEF410" w:rsidP="2D7F2CA1">
            <w:r>
              <w:t xml:space="preserve">Issue Log </w:t>
            </w:r>
            <w:r w:rsidR="00D0E42F">
              <w:t>V1</w:t>
            </w:r>
          </w:p>
        </w:tc>
        <w:tc>
          <w:tcPr>
            <w:tcW w:w="1408" w:type="dxa"/>
          </w:tcPr>
          <w:p w14:paraId="463F29E8" w14:textId="320EC648" w:rsidR="00CE6AC7" w:rsidRDefault="00CE6AC7" w:rsidP="00CE6AC7">
            <w:r>
              <w:t>23/03/25</w:t>
            </w:r>
          </w:p>
        </w:tc>
        <w:tc>
          <w:tcPr>
            <w:tcW w:w="1304" w:type="dxa"/>
          </w:tcPr>
          <w:p w14:paraId="3B7B4B86" w14:textId="1AFD63A9" w:rsidR="00CE6AC7" w:rsidRDefault="7E7058DC" w:rsidP="2D7F2CA1">
            <w:r>
              <w:t>Completed</w:t>
            </w:r>
          </w:p>
        </w:tc>
        <w:tc>
          <w:tcPr>
            <w:tcW w:w="1522" w:type="dxa"/>
          </w:tcPr>
          <w:p w14:paraId="3A0FF5F2" w14:textId="2B0386DC" w:rsidR="00CE6AC7" w:rsidRDefault="00CE6AC7" w:rsidP="00CE6AC7">
            <w:r>
              <w:t>Larissa</w:t>
            </w:r>
          </w:p>
        </w:tc>
        <w:tc>
          <w:tcPr>
            <w:tcW w:w="2003" w:type="dxa"/>
          </w:tcPr>
          <w:p w14:paraId="5630AD66" w14:textId="0C6B2A11" w:rsidR="00CE6AC7" w:rsidRDefault="396AFF48" w:rsidP="00CE6AC7">
            <w:r>
              <w:t>Done on time</w:t>
            </w:r>
          </w:p>
        </w:tc>
      </w:tr>
      <w:tr w:rsidR="00CE6AC7" w14:paraId="61829076" w14:textId="77777777" w:rsidTr="2D7F2CA1">
        <w:tc>
          <w:tcPr>
            <w:tcW w:w="2779" w:type="dxa"/>
          </w:tcPr>
          <w:p w14:paraId="2BA226A1" w14:textId="5E6AA9DD" w:rsidR="00CE6AC7" w:rsidRDefault="00EEF410" w:rsidP="00CE6AC7">
            <w:r>
              <w:t xml:space="preserve">Risk Register </w:t>
            </w:r>
            <w:r w:rsidR="0AD23706">
              <w:t>V1</w:t>
            </w:r>
          </w:p>
        </w:tc>
        <w:tc>
          <w:tcPr>
            <w:tcW w:w="1408" w:type="dxa"/>
          </w:tcPr>
          <w:p w14:paraId="17AD93B2" w14:textId="09001CF4" w:rsidR="00CE6AC7" w:rsidRDefault="00CE6AC7" w:rsidP="00CE6AC7">
            <w:r>
              <w:t>23/03/25</w:t>
            </w:r>
          </w:p>
        </w:tc>
        <w:tc>
          <w:tcPr>
            <w:tcW w:w="1304" w:type="dxa"/>
          </w:tcPr>
          <w:p w14:paraId="0DE4B5B7" w14:textId="59853B2D" w:rsidR="00CE6AC7" w:rsidRDefault="3EE2202E" w:rsidP="00CE6AC7">
            <w:r>
              <w:t>Completed</w:t>
            </w:r>
          </w:p>
        </w:tc>
        <w:tc>
          <w:tcPr>
            <w:tcW w:w="1522" w:type="dxa"/>
          </w:tcPr>
          <w:p w14:paraId="66204FF1" w14:textId="09B3BAC7" w:rsidR="00CE6AC7" w:rsidRDefault="00CE6AC7" w:rsidP="00CE6AC7">
            <w:r>
              <w:t>Larissa</w:t>
            </w:r>
          </w:p>
        </w:tc>
        <w:tc>
          <w:tcPr>
            <w:tcW w:w="2003" w:type="dxa"/>
          </w:tcPr>
          <w:p w14:paraId="2DBF0D7D" w14:textId="5B494070" w:rsidR="00CE6AC7" w:rsidRDefault="791ED472" w:rsidP="00CE6AC7">
            <w:r>
              <w:t>Done on time</w:t>
            </w:r>
          </w:p>
        </w:tc>
      </w:tr>
      <w:tr w:rsidR="00CE6AC7" w14:paraId="6B62F1B3" w14:textId="77777777" w:rsidTr="2D7F2CA1">
        <w:tc>
          <w:tcPr>
            <w:tcW w:w="2779" w:type="dxa"/>
          </w:tcPr>
          <w:p w14:paraId="02F2C34E" w14:textId="19BF3926" w:rsidR="00CE6AC7" w:rsidRDefault="00EEF410" w:rsidP="00CE6AC7">
            <w:r>
              <w:t xml:space="preserve">Meeting agenda for </w:t>
            </w:r>
            <w:r w:rsidR="7504FDE6">
              <w:t>kick-off meeting</w:t>
            </w:r>
          </w:p>
        </w:tc>
        <w:tc>
          <w:tcPr>
            <w:tcW w:w="1408" w:type="dxa"/>
          </w:tcPr>
          <w:p w14:paraId="680A4E5D" w14:textId="3DC91384" w:rsidR="00CE6AC7" w:rsidRDefault="00CE6AC7" w:rsidP="00CE6AC7">
            <w:r>
              <w:t>19/03/25</w:t>
            </w:r>
          </w:p>
        </w:tc>
        <w:tc>
          <w:tcPr>
            <w:tcW w:w="1304" w:type="dxa"/>
          </w:tcPr>
          <w:p w14:paraId="19219836" w14:textId="265BB22F" w:rsidR="00CE6AC7" w:rsidRDefault="6F939103" w:rsidP="00CE6AC7">
            <w:r>
              <w:t>Completed</w:t>
            </w:r>
          </w:p>
        </w:tc>
        <w:tc>
          <w:tcPr>
            <w:tcW w:w="1522" w:type="dxa"/>
          </w:tcPr>
          <w:p w14:paraId="296FEF7D" w14:textId="5E535EDF" w:rsidR="00CE6AC7" w:rsidRDefault="00CE6AC7" w:rsidP="00CE6AC7">
            <w:r>
              <w:t>Zafar</w:t>
            </w:r>
          </w:p>
        </w:tc>
        <w:tc>
          <w:tcPr>
            <w:tcW w:w="2003" w:type="dxa"/>
          </w:tcPr>
          <w:p w14:paraId="7194DBDC" w14:textId="4E5BC087" w:rsidR="00CE6AC7" w:rsidRDefault="6F5D10DA" w:rsidP="00CE6AC7">
            <w:r>
              <w:t>Done on time</w:t>
            </w:r>
          </w:p>
        </w:tc>
      </w:tr>
      <w:tr w:rsidR="00CE6AC7" w14:paraId="769D0D3C" w14:textId="77777777" w:rsidTr="2D7F2CA1">
        <w:tc>
          <w:tcPr>
            <w:tcW w:w="2779" w:type="dxa"/>
          </w:tcPr>
          <w:p w14:paraId="54CD245A" w14:textId="1B5CD298" w:rsidR="00CE6AC7" w:rsidRDefault="7E57261E" w:rsidP="00CE6AC7">
            <w:r>
              <w:t>Meeting</w:t>
            </w:r>
            <w:r w:rsidR="437D6882">
              <w:t xml:space="preserve"> agenda for meeting #2</w:t>
            </w:r>
          </w:p>
        </w:tc>
        <w:tc>
          <w:tcPr>
            <w:tcW w:w="1408" w:type="dxa"/>
          </w:tcPr>
          <w:p w14:paraId="1231BE67" w14:textId="673A7748" w:rsidR="00CE6AC7" w:rsidRDefault="437D6882" w:rsidP="2D7F2CA1">
            <w:r>
              <w:t>25/03/25</w:t>
            </w:r>
          </w:p>
        </w:tc>
        <w:tc>
          <w:tcPr>
            <w:tcW w:w="1304" w:type="dxa"/>
          </w:tcPr>
          <w:p w14:paraId="36FEB5B0" w14:textId="164618F5" w:rsidR="00CE6AC7" w:rsidRDefault="437D6882" w:rsidP="00CE6AC7">
            <w:r>
              <w:t>Completed</w:t>
            </w:r>
          </w:p>
        </w:tc>
        <w:tc>
          <w:tcPr>
            <w:tcW w:w="1522" w:type="dxa"/>
          </w:tcPr>
          <w:p w14:paraId="30D7AA69" w14:textId="451C0281" w:rsidR="00CE6AC7" w:rsidRDefault="437D6882" w:rsidP="00CE6AC7">
            <w:r>
              <w:t>Thomas</w:t>
            </w:r>
          </w:p>
        </w:tc>
        <w:tc>
          <w:tcPr>
            <w:tcW w:w="2003" w:type="dxa"/>
          </w:tcPr>
          <w:p w14:paraId="7196D064" w14:textId="61D32CE4" w:rsidR="00CE6AC7" w:rsidRDefault="0CCFDC23" w:rsidP="00CE6AC7">
            <w:r>
              <w:t>Done on time</w:t>
            </w:r>
          </w:p>
        </w:tc>
      </w:tr>
      <w:tr w:rsidR="00CE6AC7" w14:paraId="34FF1C98" w14:textId="77777777" w:rsidTr="2D7F2CA1">
        <w:tc>
          <w:tcPr>
            <w:tcW w:w="2779" w:type="dxa"/>
          </w:tcPr>
          <w:p w14:paraId="6D072C0D" w14:textId="6C6FD3AA" w:rsidR="00CE6AC7" w:rsidRDefault="437D6882" w:rsidP="00CE6AC7">
            <w:r>
              <w:t>Meeting agenda for meeting #3</w:t>
            </w:r>
          </w:p>
        </w:tc>
        <w:tc>
          <w:tcPr>
            <w:tcW w:w="1408" w:type="dxa"/>
          </w:tcPr>
          <w:p w14:paraId="48A21919" w14:textId="1AE30476" w:rsidR="00CE6AC7" w:rsidRDefault="437D6882" w:rsidP="00CE6AC7">
            <w:r>
              <w:t>30/03/25</w:t>
            </w:r>
          </w:p>
        </w:tc>
        <w:tc>
          <w:tcPr>
            <w:tcW w:w="1304" w:type="dxa"/>
          </w:tcPr>
          <w:p w14:paraId="6BD18F9B" w14:textId="671DE64B" w:rsidR="00CE6AC7" w:rsidRDefault="437D6882" w:rsidP="2D7F2CA1">
            <w:r>
              <w:t>Completed</w:t>
            </w:r>
          </w:p>
        </w:tc>
        <w:tc>
          <w:tcPr>
            <w:tcW w:w="1522" w:type="dxa"/>
          </w:tcPr>
          <w:p w14:paraId="238601FE" w14:textId="2713D2B3" w:rsidR="00CE6AC7" w:rsidRDefault="437D6882" w:rsidP="00CE6AC7">
            <w:r>
              <w:t>Thomas</w:t>
            </w:r>
          </w:p>
        </w:tc>
        <w:tc>
          <w:tcPr>
            <w:tcW w:w="2003" w:type="dxa"/>
          </w:tcPr>
          <w:p w14:paraId="0F3CABC7" w14:textId="747013DF" w:rsidR="00CE6AC7" w:rsidRDefault="61910168" w:rsidP="00CE6AC7">
            <w:r>
              <w:t>Done on time</w:t>
            </w:r>
          </w:p>
        </w:tc>
      </w:tr>
      <w:tr w:rsidR="00CE6AC7" w14:paraId="79D7C902" w14:textId="77777777" w:rsidTr="2D7F2CA1">
        <w:tc>
          <w:tcPr>
            <w:tcW w:w="2779" w:type="dxa"/>
          </w:tcPr>
          <w:p w14:paraId="5EFCF8D0" w14:textId="0ED1BB0B" w:rsidR="00CE6AC7" w:rsidRDefault="594C054E" w:rsidP="2D7F2CA1">
            <w:r>
              <w:lastRenderedPageBreak/>
              <w:t>Meeting minutes for kick-off meeting</w:t>
            </w:r>
          </w:p>
        </w:tc>
        <w:tc>
          <w:tcPr>
            <w:tcW w:w="1408" w:type="dxa"/>
          </w:tcPr>
          <w:p w14:paraId="29E21F47" w14:textId="5C2BA385" w:rsidR="00CE6AC7" w:rsidRDefault="594C054E" w:rsidP="00CE6AC7">
            <w:r>
              <w:t>19/03/25</w:t>
            </w:r>
          </w:p>
        </w:tc>
        <w:tc>
          <w:tcPr>
            <w:tcW w:w="1304" w:type="dxa"/>
          </w:tcPr>
          <w:p w14:paraId="62D6A6DB" w14:textId="1BF36843" w:rsidR="00CE6AC7" w:rsidRDefault="594C054E" w:rsidP="00CE6AC7">
            <w:r>
              <w:t>Completed</w:t>
            </w:r>
          </w:p>
        </w:tc>
        <w:tc>
          <w:tcPr>
            <w:tcW w:w="1522" w:type="dxa"/>
          </w:tcPr>
          <w:p w14:paraId="5FCC0503" w14:textId="38C78D31" w:rsidR="00CE6AC7" w:rsidRDefault="594C054E" w:rsidP="00CE6AC7">
            <w:r>
              <w:t>Win</w:t>
            </w:r>
          </w:p>
        </w:tc>
        <w:tc>
          <w:tcPr>
            <w:tcW w:w="2003" w:type="dxa"/>
          </w:tcPr>
          <w:p w14:paraId="30E91BAF" w14:textId="47E26737" w:rsidR="00CE6AC7" w:rsidRDefault="326CB34A" w:rsidP="00CE6AC7">
            <w:r>
              <w:t>Done on time</w:t>
            </w:r>
          </w:p>
        </w:tc>
      </w:tr>
      <w:tr w:rsidR="00CE6AC7" w14:paraId="777E2897" w14:textId="77777777" w:rsidTr="2D7F2CA1">
        <w:tc>
          <w:tcPr>
            <w:tcW w:w="2779" w:type="dxa"/>
          </w:tcPr>
          <w:p w14:paraId="1D16A79C" w14:textId="2A701672" w:rsidR="00CE6AC7" w:rsidRDefault="594C054E" w:rsidP="2D7F2CA1">
            <w:r>
              <w:t>Meeting minutes for meeting #2</w:t>
            </w:r>
          </w:p>
        </w:tc>
        <w:tc>
          <w:tcPr>
            <w:tcW w:w="1408" w:type="dxa"/>
          </w:tcPr>
          <w:p w14:paraId="0928BC14" w14:textId="4D6E0373" w:rsidR="00CE6AC7" w:rsidRDefault="594C054E" w:rsidP="00CE6AC7">
            <w:r>
              <w:t>27/03/25</w:t>
            </w:r>
          </w:p>
        </w:tc>
        <w:tc>
          <w:tcPr>
            <w:tcW w:w="1304" w:type="dxa"/>
          </w:tcPr>
          <w:p w14:paraId="7AC40BC7" w14:textId="04967BF5" w:rsidR="00CE6AC7" w:rsidRDefault="594C054E" w:rsidP="00CE6AC7">
            <w:r>
              <w:t>Completed</w:t>
            </w:r>
          </w:p>
        </w:tc>
        <w:tc>
          <w:tcPr>
            <w:tcW w:w="1522" w:type="dxa"/>
          </w:tcPr>
          <w:p w14:paraId="4E04BA31" w14:textId="0E19B02F" w:rsidR="00CE6AC7" w:rsidRDefault="594C054E" w:rsidP="00CE6AC7">
            <w:r>
              <w:t>Win</w:t>
            </w:r>
          </w:p>
        </w:tc>
        <w:tc>
          <w:tcPr>
            <w:tcW w:w="2003" w:type="dxa"/>
          </w:tcPr>
          <w:p w14:paraId="2667CF08" w14:textId="4E8C50CD" w:rsidR="00CE6AC7" w:rsidRDefault="6471D138" w:rsidP="00CE6AC7">
            <w:r>
              <w:t>Done on time</w:t>
            </w:r>
          </w:p>
        </w:tc>
      </w:tr>
      <w:tr w:rsidR="00CE6AC7" w14:paraId="38B86C23" w14:textId="77777777" w:rsidTr="2D7F2CA1">
        <w:tc>
          <w:tcPr>
            <w:tcW w:w="2779" w:type="dxa"/>
          </w:tcPr>
          <w:p w14:paraId="33C2598A" w14:textId="5321F413" w:rsidR="00CE6AC7" w:rsidRDefault="594C054E" w:rsidP="00CE6AC7">
            <w:r>
              <w:t>Meeting minutes for meeting #3</w:t>
            </w:r>
          </w:p>
        </w:tc>
        <w:tc>
          <w:tcPr>
            <w:tcW w:w="1408" w:type="dxa"/>
          </w:tcPr>
          <w:p w14:paraId="41F1E2BE" w14:textId="33AEB310" w:rsidR="00CE6AC7" w:rsidRDefault="594C054E" w:rsidP="00CE6AC7">
            <w:r>
              <w:t>03/04/25</w:t>
            </w:r>
          </w:p>
        </w:tc>
        <w:tc>
          <w:tcPr>
            <w:tcW w:w="1304" w:type="dxa"/>
          </w:tcPr>
          <w:p w14:paraId="7794642B" w14:textId="531DF37B" w:rsidR="00CE6AC7" w:rsidRDefault="1DB6BF2B" w:rsidP="2D7F2CA1">
            <w:r>
              <w:t>Completed</w:t>
            </w:r>
          </w:p>
        </w:tc>
        <w:tc>
          <w:tcPr>
            <w:tcW w:w="1522" w:type="dxa"/>
          </w:tcPr>
          <w:p w14:paraId="12D3BAF6" w14:textId="6A960455" w:rsidR="00CE6AC7" w:rsidRDefault="594C054E" w:rsidP="00CE6AC7">
            <w:r>
              <w:t>Win</w:t>
            </w:r>
          </w:p>
        </w:tc>
        <w:tc>
          <w:tcPr>
            <w:tcW w:w="2003" w:type="dxa"/>
          </w:tcPr>
          <w:p w14:paraId="5FB8343A" w14:textId="66CB1F68" w:rsidR="00CE6AC7" w:rsidRDefault="3860E1C9" w:rsidP="00CE6AC7">
            <w:r>
              <w:t>Done on time</w:t>
            </w:r>
          </w:p>
        </w:tc>
      </w:tr>
      <w:tr w:rsidR="00CE6AC7" w14:paraId="636E7528" w14:textId="77777777" w:rsidTr="2D7F2CA1">
        <w:tc>
          <w:tcPr>
            <w:tcW w:w="2779" w:type="dxa"/>
          </w:tcPr>
          <w:p w14:paraId="1100674A" w14:textId="1ADE7454" w:rsidR="00CE6AC7" w:rsidRDefault="6DF27872" w:rsidP="00CE6AC7">
            <w:r>
              <w:t>Estimated Costs Breakdown</w:t>
            </w:r>
          </w:p>
        </w:tc>
        <w:tc>
          <w:tcPr>
            <w:tcW w:w="1408" w:type="dxa"/>
          </w:tcPr>
          <w:p w14:paraId="57872F5D" w14:textId="20FCFE52" w:rsidR="00CE6AC7" w:rsidRDefault="6DF27872" w:rsidP="00CE6AC7">
            <w:r>
              <w:t>31/03/25</w:t>
            </w:r>
          </w:p>
        </w:tc>
        <w:tc>
          <w:tcPr>
            <w:tcW w:w="1304" w:type="dxa"/>
          </w:tcPr>
          <w:p w14:paraId="7830E670" w14:textId="1CC7B924" w:rsidR="00CE6AC7" w:rsidRDefault="6DF27872" w:rsidP="00CE6AC7">
            <w:r>
              <w:t>Completed</w:t>
            </w:r>
          </w:p>
        </w:tc>
        <w:tc>
          <w:tcPr>
            <w:tcW w:w="1522" w:type="dxa"/>
          </w:tcPr>
          <w:p w14:paraId="070546DC" w14:textId="6716A075" w:rsidR="00CE6AC7" w:rsidRDefault="6DF27872" w:rsidP="00CE6AC7">
            <w:r>
              <w:t>Charmi</w:t>
            </w:r>
          </w:p>
        </w:tc>
        <w:tc>
          <w:tcPr>
            <w:tcW w:w="2003" w:type="dxa"/>
          </w:tcPr>
          <w:p w14:paraId="707C163F" w14:textId="02F87EFD" w:rsidR="00CE6AC7" w:rsidRDefault="4D6E5CD0" w:rsidP="00CE6AC7">
            <w:r>
              <w:t>Done on time</w:t>
            </w:r>
          </w:p>
        </w:tc>
      </w:tr>
      <w:tr w:rsidR="2D7F2CA1" w14:paraId="1FE9EDDE" w14:textId="77777777" w:rsidTr="2D7F2CA1">
        <w:trPr>
          <w:trHeight w:val="300"/>
        </w:trPr>
        <w:tc>
          <w:tcPr>
            <w:tcW w:w="2779" w:type="dxa"/>
          </w:tcPr>
          <w:p w14:paraId="7600EA58" w14:textId="1594FAAC" w:rsidR="3BAFFA6C" w:rsidRDefault="3BAFFA6C" w:rsidP="2D7F2CA1">
            <w:r>
              <w:t>Project Proposal Submission</w:t>
            </w:r>
          </w:p>
        </w:tc>
        <w:tc>
          <w:tcPr>
            <w:tcW w:w="1408" w:type="dxa"/>
          </w:tcPr>
          <w:p w14:paraId="2386414D" w14:textId="533EA44A" w:rsidR="673F8E25" w:rsidRDefault="673F8E25" w:rsidP="2D7F2CA1">
            <w:r>
              <w:t>04/04/25</w:t>
            </w:r>
          </w:p>
        </w:tc>
        <w:tc>
          <w:tcPr>
            <w:tcW w:w="1304" w:type="dxa"/>
          </w:tcPr>
          <w:p w14:paraId="111A4919" w14:textId="26988ABD" w:rsidR="673F8E25" w:rsidRDefault="673F8E25" w:rsidP="2D7F2CA1">
            <w:r>
              <w:t>Completed</w:t>
            </w:r>
          </w:p>
        </w:tc>
        <w:tc>
          <w:tcPr>
            <w:tcW w:w="1522" w:type="dxa"/>
          </w:tcPr>
          <w:p w14:paraId="451983EA" w14:textId="7BACFEEF" w:rsidR="5EA3F05E" w:rsidRDefault="5EA3F05E" w:rsidP="2D7F2CA1">
            <w:r>
              <w:t>Thomas</w:t>
            </w:r>
          </w:p>
        </w:tc>
        <w:tc>
          <w:tcPr>
            <w:tcW w:w="2003" w:type="dxa"/>
          </w:tcPr>
          <w:p w14:paraId="58531CC5" w14:textId="4DB4AAB4" w:rsidR="0D381E3B" w:rsidRDefault="0D381E3B" w:rsidP="2D7F2CA1">
            <w:r>
              <w:t>Done on time</w:t>
            </w:r>
          </w:p>
        </w:tc>
      </w:tr>
      <w:tr w:rsidR="2D7F2CA1" w14:paraId="37CA1641" w14:textId="77777777" w:rsidTr="2D7F2CA1">
        <w:trPr>
          <w:trHeight w:val="300"/>
        </w:trPr>
        <w:tc>
          <w:tcPr>
            <w:tcW w:w="2779" w:type="dxa"/>
          </w:tcPr>
          <w:p w14:paraId="54CE7DE4" w14:textId="346A4F2C" w:rsidR="3BAFFA6C" w:rsidRDefault="3BAFFA6C" w:rsidP="2D7F2CA1">
            <w:r>
              <w:t>Project Proposal Presentation</w:t>
            </w:r>
          </w:p>
        </w:tc>
        <w:tc>
          <w:tcPr>
            <w:tcW w:w="1408" w:type="dxa"/>
          </w:tcPr>
          <w:p w14:paraId="423A5B3F" w14:textId="730F4B2A" w:rsidR="3680434B" w:rsidRDefault="3680434B" w:rsidP="2D7F2CA1">
            <w:r>
              <w:t>10/04/25</w:t>
            </w:r>
          </w:p>
        </w:tc>
        <w:tc>
          <w:tcPr>
            <w:tcW w:w="1304" w:type="dxa"/>
          </w:tcPr>
          <w:p w14:paraId="3432C087" w14:textId="080BE799" w:rsidR="78C681C2" w:rsidRDefault="78C681C2" w:rsidP="2D7F2CA1">
            <w:r>
              <w:t>Pending</w:t>
            </w:r>
          </w:p>
        </w:tc>
        <w:tc>
          <w:tcPr>
            <w:tcW w:w="1522" w:type="dxa"/>
          </w:tcPr>
          <w:p w14:paraId="37FF1E8A" w14:textId="4D89EF5B" w:rsidR="1949E61B" w:rsidRDefault="1949E61B" w:rsidP="2D7F2CA1">
            <w:r>
              <w:t>Tea</w:t>
            </w:r>
            <w:r w:rsidR="172C3EDD">
              <w:t>m</w:t>
            </w:r>
          </w:p>
        </w:tc>
        <w:tc>
          <w:tcPr>
            <w:tcW w:w="2003" w:type="dxa"/>
          </w:tcPr>
          <w:p w14:paraId="1AFDC495" w14:textId="7A438BF5" w:rsidR="2D7F2CA1" w:rsidRDefault="2D7F2CA1" w:rsidP="2D7F2CA1"/>
        </w:tc>
      </w:tr>
    </w:tbl>
    <w:p w14:paraId="3419BF9B" w14:textId="63BDBED4" w:rsidR="2D7F2CA1" w:rsidRDefault="2D7F2CA1"/>
    <w:p w14:paraId="16DEB4AB" w14:textId="77777777" w:rsidR="000B3E06" w:rsidRPr="00135144" w:rsidRDefault="000B3E06" w:rsidP="007C4062">
      <w:pPr>
        <w:rPr>
          <w:rFonts w:cs="Calibri"/>
        </w:rPr>
      </w:pPr>
    </w:p>
    <w:sectPr w:rsidR="000B3E06" w:rsidRPr="00135144" w:rsidSect="00033178">
      <w:headerReference w:type="default" r:id="rId7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2356F9" w14:textId="77777777" w:rsidR="00045684" w:rsidRDefault="00045684" w:rsidP="000F2E0D">
      <w:pPr>
        <w:spacing w:after="0" w:line="240" w:lineRule="auto"/>
      </w:pPr>
      <w:r>
        <w:separator/>
      </w:r>
    </w:p>
  </w:endnote>
  <w:endnote w:type="continuationSeparator" w:id="0">
    <w:p w14:paraId="678E2286" w14:textId="77777777" w:rsidR="00045684" w:rsidRDefault="00045684" w:rsidP="000F2E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altName w:val="Calibri"/>
    <w:panose1 w:val="00000000000000000000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auto"/>
    <w:pitch w:val="variable"/>
    <w:sig w:usb0="A10002FF" w:usb1="0200205E" w:usb2="00000000" w:usb3="00000000" w:csb0="0000019F" w:csb1="00000000"/>
  </w:font>
  <w:font w:name="Font13208">
    <w:altName w:val="Times New Roman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F7FFC9" w14:textId="77777777" w:rsidR="00045684" w:rsidRDefault="00045684" w:rsidP="000F2E0D">
      <w:pPr>
        <w:spacing w:after="0" w:line="240" w:lineRule="auto"/>
      </w:pPr>
      <w:r>
        <w:separator/>
      </w:r>
    </w:p>
  </w:footnote>
  <w:footnote w:type="continuationSeparator" w:id="0">
    <w:p w14:paraId="5A96F877" w14:textId="77777777" w:rsidR="00045684" w:rsidRDefault="00045684" w:rsidP="000F2E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B2D8" w14:textId="77777777" w:rsidR="000F2E0D" w:rsidRDefault="00197A5A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7728" behindDoc="0" locked="0" layoutInCell="1" allowOverlap="1" wp14:anchorId="31B899E2" wp14:editId="07777777">
          <wp:simplePos x="0" y="0"/>
          <wp:positionH relativeFrom="column">
            <wp:posOffset>-903605</wp:posOffset>
          </wp:positionH>
          <wp:positionV relativeFrom="paragraph">
            <wp:posOffset>-435610</wp:posOffset>
          </wp:positionV>
          <wp:extent cx="7536180" cy="12725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040128948">
    <w:abstractNumId w:val="6"/>
  </w:num>
  <w:num w:numId="2" w16cid:durableId="262803920">
    <w:abstractNumId w:val="0"/>
  </w:num>
  <w:num w:numId="3" w16cid:durableId="142745792">
    <w:abstractNumId w:val="1"/>
  </w:num>
  <w:num w:numId="4" w16cid:durableId="552692759">
    <w:abstractNumId w:val="3"/>
  </w:num>
  <w:num w:numId="5" w16cid:durableId="1953246973">
    <w:abstractNumId w:val="8"/>
  </w:num>
  <w:num w:numId="6" w16cid:durableId="1418332578">
    <w:abstractNumId w:val="4"/>
  </w:num>
  <w:num w:numId="7" w16cid:durableId="701511743">
    <w:abstractNumId w:val="10"/>
  </w:num>
  <w:num w:numId="8" w16cid:durableId="126360399">
    <w:abstractNumId w:val="9"/>
  </w:num>
  <w:num w:numId="9" w16cid:durableId="1697852814">
    <w:abstractNumId w:val="5"/>
  </w:num>
  <w:num w:numId="10" w16cid:durableId="1552111489">
    <w:abstractNumId w:val="7"/>
  </w:num>
  <w:num w:numId="11" w16cid:durableId="1166283789">
    <w:abstractNumId w:val="11"/>
  </w:num>
  <w:num w:numId="12" w16cid:durableId="17189661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20DDB"/>
    <w:rsid w:val="000235AF"/>
    <w:rsid w:val="00027D4B"/>
    <w:rsid w:val="00033178"/>
    <w:rsid w:val="00045684"/>
    <w:rsid w:val="000544EF"/>
    <w:rsid w:val="00067CD2"/>
    <w:rsid w:val="0007402C"/>
    <w:rsid w:val="00081363"/>
    <w:rsid w:val="00082D92"/>
    <w:rsid w:val="00096637"/>
    <w:rsid w:val="000A030D"/>
    <w:rsid w:val="000A3097"/>
    <w:rsid w:val="000A70FE"/>
    <w:rsid w:val="000B2CB5"/>
    <w:rsid w:val="000B3E06"/>
    <w:rsid w:val="000C47F0"/>
    <w:rsid w:val="000E5C46"/>
    <w:rsid w:val="000E7B13"/>
    <w:rsid w:val="000F25C0"/>
    <w:rsid w:val="000F2E0D"/>
    <w:rsid w:val="000F4BF0"/>
    <w:rsid w:val="00110F01"/>
    <w:rsid w:val="001158DB"/>
    <w:rsid w:val="00135144"/>
    <w:rsid w:val="001527E6"/>
    <w:rsid w:val="001911EF"/>
    <w:rsid w:val="001965CC"/>
    <w:rsid w:val="00197A5A"/>
    <w:rsid w:val="001B4D9D"/>
    <w:rsid w:val="001F1299"/>
    <w:rsid w:val="00231B88"/>
    <w:rsid w:val="00233326"/>
    <w:rsid w:val="00253415"/>
    <w:rsid w:val="0025393C"/>
    <w:rsid w:val="002576ED"/>
    <w:rsid w:val="00263A33"/>
    <w:rsid w:val="002851AD"/>
    <w:rsid w:val="00292338"/>
    <w:rsid w:val="00292B8D"/>
    <w:rsid w:val="002A0D51"/>
    <w:rsid w:val="002B1C13"/>
    <w:rsid w:val="002D48EA"/>
    <w:rsid w:val="002E7C3A"/>
    <w:rsid w:val="002F4D8F"/>
    <w:rsid w:val="00314D47"/>
    <w:rsid w:val="0031676C"/>
    <w:rsid w:val="003448B0"/>
    <w:rsid w:val="00357164"/>
    <w:rsid w:val="00371BED"/>
    <w:rsid w:val="00395DA0"/>
    <w:rsid w:val="00395F61"/>
    <w:rsid w:val="003C1F3C"/>
    <w:rsid w:val="003D679B"/>
    <w:rsid w:val="003E3639"/>
    <w:rsid w:val="003E54D9"/>
    <w:rsid w:val="003F17A7"/>
    <w:rsid w:val="00406663"/>
    <w:rsid w:val="00415030"/>
    <w:rsid w:val="00422168"/>
    <w:rsid w:val="00426CFF"/>
    <w:rsid w:val="00450570"/>
    <w:rsid w:val="00485C5D"/>
    <w:rsid w:val="00486DE3"/>
    <w:rsid w:val="00495F0D"/>
    <w:rsid w:val="004A7844"/>
    <w:rsid w:val="004C3486"/>
    <w:rsid w:val="004D0A32"/>
    <w:rsid w:val="004E2BCE"/>
    <w:rsid w:val="004F3FEA"/>
    <w:rsid w:val="004F4A0C"/>
    <w:rsid w:val="005054E1"/>
    <w:rsid w:val="00530543"/>
    <w:rsid w:val="00544232"/>
    <w:rsid w:val="005460BA"/>
    <w:rsid w:val="005643E9"/>
    <w:rsid w:val="005A5077"/>
    <w:rsid w:val="005A6AB6"/>
    <w:rsid w:val="005B04BF"/>
    <w:rsid w:val="005B0E5A"/>
    <w:rsid w:val="005B72F4"/>
    <w:rsid w:val="005C622F"/>
    <w:rsid w:val="005D6A8C"/>
    <w:rsid w:val="005E3F21"/>
    <w:rsid w:val="005F1E47"/>
    <w:rsid w:val="005F312B"/>
    <w:rsid w:val="00600D99"/>
    <w:rsid w:val="006031E1"/>
    <w:rsid w:val="00606321"/>
    <w:rsid w:val="00610C7B"/>
    <w:rsid w:val="00622BC1"/>
    <w:rsid w:val="0064091D"/>
    <w:rsid w:val="00642E52"/>
    <w:rsid w:val="0065001A"/>
    <w:rsid w:val="00672BF1"/>
    <w:rsid w:val="006811CE"/>
    <w:rsid w:val="00684E4F"/>
    <w:rsid w:val="006923DD"/>
    <w:rsid w:val="006A0E70"/>
    <w:rsid w:val="006A3221"/>
    <w:rsid w:val="006B1A7D"/>
    <w:rsid w:val="006B3BE2"/>
    <w:rsid w:val="006B5E1E"/>
    <w:rsid w:val="006D340F"/>
    <w:rsid w:val="006E2A1F"/>
    <w:rsid w:val="006E7380"/>
    <w:rsid w:val="006F34E3"/>
    <w:rsid w:val="00705195"/>
    <w:rsid w:val="00725B6C"/>
    <w:rsid w:val="007431A8"/>
    <w:rsid w:val="007473B8"/>
    <w:rsid w:val="00763CD6"/>
    <w:rsid w:val="0076540D"/>
    <w:rsid w:val="00765FCB"/>
    <w:rsid w:val="00770EA6"/>
    <w:rsid w:val="007840AB"/>
    <w:rsid w:val="007C4062"/>
    <w:rsid w:val="007C49BC"/>
    <w:rsid w:val="007C5C79"/>
    <w:rsid w:val="007D6D2F"/>
    <w:rsid w:val="007E654F"/>
    <w:rsid w:val="007E6BE9"/>
    <w:rsid w:val="00813089"/>
    <w:rsid w:val="00825B41"/>
    <w:rsid w:val="00827DEC"/>
    <w:rsid w:val="00841CAF"/>
    <w:rsid w:val="00844A05"/>
    <w:rsid w:val="00851B3B"/>
    <w:rsid w:val="00853851"/>
    <w:rsid w:val="008542CB"/>
    <w:rsid w:val="00865BB6"/>
    <w:rsid w:val="0089699F"/>
    <w:rsid w:val="008A655A"/>
    <w:rsid w:val="008B0876"/>
    <w:rsid w:val="008B3E34"/>
    <w:rsid w:val="008D1C35"/>
    <w:rsid w:val="008E1050"/>
    <w:rsid w:val="008E50F6"/>
    <w:rsid w:val="008E5C07"/>
    <w:rsid w:val="008F15A1"/>
    <w:rsid w:val="00911EE6"/>
    <w:rsid w:val="009228D2"/>
    <w:rsid w:val="00937E5D"/>
    <w:rsid w:val="00955B5D"/>
    <w:rsid w:val="00956055"/>
    <w:rsid w:val="0097174A"/>
    <w:rsid w:val="009A5C73"/>
    <w:rsid w:val="009E39AB"/>
    <w:rsid w:val="009E653C"/>
    <w:rsid w:val="009F52A8"/>
    <w:rsid w:val="00A0138B"/>
    <w:rsid w:val="00A06F57"/>
    <w:rsid w:val="00A07440"/>
    <w:rsid w:val="00A16A4B"/>
    <w:rsid w:val="00A27539"/>
    <w:rsid w:val="00A3652E"/>
    <w:rsid w:val="00A420F9"/>
    <w:rsid w:val="00A4253C"/>
    <w:rsid w:val="00A8598B"/>
    <w:rsid w:val="00A947B3"/>
    <w:rsid w:val="00AA3A18"/>
    <w:rsid w:val="00AA50A6"/>
    <w:rsid w:val="00AA5E49"/>
    <w:rsid w:val="00AD0956"/>
    <w:rsid w:val="00AD6794"/>
    <w:rsid w:val="00AD6A36"/>
    <w:rsid w:val="00AE5B44"/>
    <w:rsid w:val="00B06A71"/>
    <w:rsid w:val="00B105D9"/>
    <w:rsid w:val="00B176F9"/>
    <w:rsid w:val="00B51C13"/>
    <w:rsid w:val="00B51E76"/>
    <w:rsid w:val="00B57EDE"/>
    <w:rsid w:val="00B679DD"/>
    <w:rsid w:val="00B80540"/>
    <w:rsid w:val="00BA1022"/>
    <w:rsid w:val="00BA3B63"/>
    <w:rsid w:val="00BB34C8"/>
    <w:rsid w:val="00BC51E8"/>
    <w:rsid w:val="00BC594C"/>
    <w:rsid w:val="00BD497A"/>
    <w:rsid w:val="00BD53F8"/>
    <w:rsid w:val="00BD69D2"/>
    <w:rsid w:val="00BE19AE"/>
    <w:rsid w:val="00C07010"/>
    <w:rsid w:val="00C1657E"/>
    <w:rsid w:val="00C37214"/>
    <w:rsid w:val="00C44F5F"/>
    <w:rsid w:val="00C7516C"/>
    <w:rsid w:val="00C8278C"/>
    <w:rsid w:val="00C86F87"/>
    <w:rsid w:val="00CA47D0"/>
    <w:rsid w:val="00CB33E9"/>
    <w:rsid w:val="00CC2E65"/>
    <w:rsid w:val="00CD3AAB"/>
    <w:rsid w:val="00CE1B0B"/>
    <w:rsid w:val="00CE6AC7"/>
    <w:rsid w:val="00D03565"/>
    <w:rsid w:val="00D0E42F"/>
    <w:rsid w:val="00D1176B"/>
    <w:rsid w:val="00D124F4"/>
    <w:rsid w:val="00D14749"/>
    <w:rsid w:val="00D3427F"/>
    <w:rsid w:val="00D34678"/>
    <w:rsid w:val="00D37350"/>
    <w:rsid w:val="00D40BA7"/>
    <w:rsid w:val="00D523C9"/>
    <w:rsid w:val="00D57B96"/>
    <w:rsid w:val="00D606D6"/>
    <w:rsid w:val="00D771B2"/>
    <w:rsid w:val="00D80F56"/>
    <w:rsid w:val="00DA19CE"/>
    <w:rsid w:val="00DA67AF"/>
    <w:rsid w:val="00DC36B7"/>
    <w:rsid w:val="00DE2D96"/>
    <w:rsid w:val="00DF0160"/>
    <w:rsid w:val="00DF120C"/>
    <w:rsid w:val="00E068DB"/>
    <w:rsid w:val="00E16FE0"/>
    <w:rsid w:val="00E202DB"/>
    <w:rsid w:val="00E21148"/>
    <w:rsid w:val="00E50653"/>
    <w:rsid w:val="00E644EA"/>
    <w:rsid w:val="00E77783"/>
    <w:rsid w:val="00E9236B"/>
    <w:rsid w:val="00EB200A"/>
    <w:rsid w:val="00EB443B"/>
    <w:rsid w:val="00EC1C46"/>
    <w:rsid w:val="00EC6BAE"/>
    <w:rsid w:val="00ED0CE3"/>
    <w:rsid w:val="00EEF410"/>
    <w:rsid w:val="00EF3FD8"/>
    <w:rsid w:val="00F069B0"/>
    <w:rsid w:val="00F06E13"/>
    <w:rsid w:val="00F22561"/>
    <w:rsid w:val="00F22763"/>
    <w:rsid w:val="00F31A01"/>
    <w:rsid w:val="00F40204"/>
    <w:rsid w:val="00F40937"/>
    <w:rsid w:val="00F448C2"/>
    <w:rsid w:val="00F521FB"/>
    <w:rsid w:val="00F6229C"/>
    <w:rsid w:val="00F65F87"/>
    <w:rsid w:val="00F77EA3"/>
    <w:rsid w:val="00FA0EB6"/>
    <w:rsid w:val="00FB58DA"/>
    <w:rsid w:val="00FB78B7"/>
    <w:rsid w:val="00FC2A03"/>
    <w:rsid w:val="00FD2081"/>
    <w:rsid w:val="00FD4FEF"/>
    <w:rsid w:val="00FE28A2"/>
    <w:rsid w:val="00FE323E"/>
    <w:rsid w:val="00FF1DCB"/>
    <w:rsid w:val="019DC849"/>
    <w:rsid w:val="01A710EA"/>
    <w:rsid w:val="02055FC5"/>
    <w:rsid w:val="05CC5333"/>
    <w:rsid w:val="0642CDD7"/>
    <w:rsid w:val="07168314"/>
    <w:rsid w:val="07FE309D"/>
    <w:rsid w:val="09BB78CA"/>
    <w:rsid w:val="0AD23706"/>
    <w:rsid w:val="0B356702"/>
    <w:rsid w:val="0BE019E6"/>
    <w:rsid w:val="0CCFDC23"/>
    <w:rsid w:val="0CE51284"/>
    <w:rsid w:val="0D381E3B"/>
    <w:rsid w:val="0D607BBA"/>
    <w:rsid w:val="10304F7F"/>
    <w:rsid w:val="1042D8A4"/>
    <w:rsid w:val="104C4B11"/>
    <w:rsid w:val="10BE11BE"/>
    <w:rsid w:val="10F62139"/>
    <w:rsid w:val="124CB35E"/>
    <w:rsid w:val="12D7EAA9"/>
    <w:rsid w:val="15451017"/>
    <w:rsid w:val="16434873"/>
    <w:rsid w:val="172C3EDD"/>
    <w:rsid w:val="17DE0AB8"/>
    <w:rsid w:val="17F393AA"/>
    <w:rsid w:val="1848110F"/>
    <w:rsid w:val="1949E61B"/>
    <w:rsid w:val="1B20C2F9"/>
    <w:rsid w:val="1C83778A"/>
    <w:rsid w:val="1CFE474F"/>
    <w:rsid w:val="1DB6BF2B"/>
    <w:rsid w:val="1EA92BB2"/>
    <w:rsid w:val="202ECFFE"/>
    <w:rsid w:val="20C3D3AD"/>
    <w:rsid w:val="21EA230E"/>
    <w:rsid w:val="262A5160"/>
    <w:rsid w:val="265360EF"/>
    <w:rsid w:val="2A950459"/>
    <w:rsid w:val="2B2ABB18"/>
    <w:rsid w:val="2D7F2CA1"/>
    <w:rsid w:val="2E2E8B80"/>
    <w:rsid w:val="2E6B840B"/>
    <w:rsid w:val="2E79089F"/>
    <w:rsid w:val="2FB4A07B"/>
    <w:rsid w:val="326CB34A"/>
    <w:rsid w:val="340CA0FB"/>
    <w:rsid w:val="34B8F262"/>
    <w:rsid w:val="352DCECC"/>
    <w:rsid w:val="35524C16"/>
    <w:rsid w:val="365308CE"/>
    <w:rsid w:val="3680434B"/>
    <w:rsid w:val="374AC0E6"/>
    <w:rsid w:val="37DFF458"/>
    <w:rsid w:val="3860E1C9"/>
    <w:rsid w:val="38C782B5"/>
    <w:rsid w:val="38FFA642"/>
    <w:rsid w:val="396AFF48"/>
    <w:rsid w:val="39A0DBA4"/>
    <w:rsid w:val="3A599089"/>
    <w:rsid w:val="3A59A83F"/>
    <w:rsid w:val="3B0A787C"/>
    <w:rsid w:val="3B3A5483"/>
    <w:rsid w:val="3BAFFA6C"/>
    <w:rsid w:val="3BC682EE"/>
    <w:rsid w:val="3C7EF6E0"/>
    <w:rsid w:val="3D303BBC"/>
    <w:rsid w:val="3EE2202E"/>
    <w:rsid w:val="3F5EB54B"/>
    <w:rsid w:val="4186EDE1"/>
    <w:rsid w:val="42099888"/>
    <w:rsid w:val="437D6882"/>
    <w:rsid w:val="4452E738"/>
    <w:rsid w:val="4592B3AD"/>
    <w:rsid w:val="4AF83DCD"/>
    <w:rsid w:val="4D6E5CD0"/>
    <w:rsid w:val="5113C24D"/>
    <w:rsid w:val="51B8711B"/>
    <w:rsid w:val="556B1FB5"/>
    <w:rsid w:val="5583A605"/>
    <w:rsid w:val="55A0EA28"/>
    <w:rsid w:val="56566656"/>
    <w:rsid w:val="574505F1"/>
    <w:rsid w:val="57A5C009"/>
    <w:rsid w:val="57E83AFD"/>
    <w:rsid w:val="589C4954"/>
    <w:rsid w:val="594C054E"/>
    <w:rsid w:val="59A8E1C8"/>
    <w:rsid w:val="59B264DE"/>
    <w:rsid w:val="5C3666B9"/>
    <w:rsid w:val="5C78232A"/>
    <w:rsid w:val="5CF9CC8F"/>
    <w:rsid w:val="5EA3F05E"/>
    <w:rsid w:val="5F7D9874"/>
    <w:rsid w:val="605E3D8D"/>
    <w:rsid w:val="613A5ECF"/>
    <w:rsid w:val="61910168"/>
    <w:rsid w:val="63638520"/>
    <w:rsid w:val="6450E6E5"/>
    <w:rsid w:val="6471D138"/>
    <w:rsid w:val="66E68459"/>
    <w:rsid w:val="673F8E25"/>
    <w:rsid w:val="67BEAC0B"/>
    <w:rsid w:val="6A1FC04E"/>
    <w:rsid w:val="6B500CD9"/>
    <w:rsid w:val="6C0AE6EE"/>
    <w:rsid w:val="6DF27872"/>
    <w:rsid w:val="6F5D10DA"/>
    <w:rsid w:val="6F939103"/>
    <w:rsid w:val="6FB36E14"/>
    <w:rsid w:val="71251E85"/>
    <w:rsid w:val="71B9CDD7"/>
    <w:rsid w:val="720AED27"/>
    <w:rsid w:val="738708ED"/>
    <w:rsid w:val="744A930D"/>
    <w:rsid w:val="74961CB9"/>
    <w:rsid w:val="74BF4717"/>
    <w:rsid w:val="7504FDE6"/>
    <w:rsid w:val="7563A7E9"/>
    <w:rsid w:val="7839C136"/>
    <w:rsid w:val="78C681C2"/>
    <w:rsid w:val="791ED472"/>
    <w:rsid w:val="7C7A4245"/>
    <w:rsid w:val="7DE3AD99"/>
    <w:rsid w:val="7E57261E"/>
    <w:rsid w:val="7E7058DC"/>
    <w:rsid w:val="7F0E602F"/>
    <w:rsid w:val="7F8BC2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B46A27"/>
  <w15:chartTrackingRefBased/>
  <w15:docId w15:val="{232BCFDC-648B-4487-B6D7-58DD8369F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C35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  <w:lang w:eastAsia="en-US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table-caption">
    <w:name w:val="table-caption"/>
    <w:rsid w:val="003E3639"/>
    <w:pPr>
      <w:spacing w:before="240"/>
    </w:pPr>
    <w:rPr>
      <w:rFonts w:ascii="Arial" w:eastAsia="Times New Roman" w:hAnsi="Arial"/>
      <w:b/>
      <w:kern w:val="16"/>
      <w:sz w:val="22"/>
      <w:szCs w:val="22"/>
      <w:lang w:eastAsia="en-US"/>
    </w:rPr>
  </w:style>
  <w:style w:type="paragraph" w:customStyle="1" w:styleId="figure-caption">
    <w:name w:val="figure-caption"/>
    <w:basedOn w:val="Normal"/>
    <w:rsid w:val="00A3652E"/>
    <w:pPr>
      <w:spacing w:before="240" w:after="0" w:line="360" w:lineRule="auto"/>
    </w:pPr>
    <w:rPr>
      <w:rFonts w:ascii="Arial" w:eastAsia="Times New Roman" w:hAnsi="Arial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7</Words>
  <Characters>1466</Characters>
  <Application>Microsoft Office Word</Application>
  <DocSecurity>0</DocSecurity>
  <Lines>12</Lines>
  <Paragraphs>3</Paragraphs>
  <ScaleCrop>false</ScaleCrop>
  <Company>AUT University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Thomas Robinson</cp:lastModifiedBy>
  <cp:revision>18</cp:revision>
  <cp:lastPrinted>2019-09-13T16:47:00Z</cp:lastPrinted>
  <dcterms:created xsi:type="dcterms:W3CDTF">2025-03-18T23:52:00Z</dcterms:created>
  <dcterms:modified xsi:type="dcterms:W3CDTF">2025-04-02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